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2DE5F" w14:textId="77777777" w:rsidR="008C5001" w:rsidRPr="003911EC" w:rsidRDefault="00000000" w:rsidP="00CC5DBE">
      <w:pPr>
        <w:ind w:firstLineChars="1299" w:firstLine="2598"/>
        <w:rPr>
          <w:rFonts w:ascii="Times New Roman" w:hAnsi="Times New Roman" w:cs="Times New Roman"/>
          <w:sz w:val="20"/>
          <w:szCs w:val="20"/>
        </w:rPr>
      </w:pPr>
      <w:r w:rsidRPr="003911EC">
        <w:rPr>
          <w:rFonts w:ascii="Times New Roman" w:hAnsi="Times New Roman" w:cs="Times New Roman"/>
          <w:sz w:val="20"/>
          <w:szCs w:val="20"/>
        </w:rPr>
        <w:t xml:space="preserve">　　</w:t>
      </w:r>
      <w:r w:rsidRPr="003911EC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W w:w="31538" w:type="dxa"/>
        <w:tblInd w:w="-1276" w:type="dxa"/>
        <w:tblLayout w:type="fixed"/>
        <w:tblCellMar>
          <w:top w:w="15" w:type="dxa"/>
        </w:tblCellMar>
        <w:tblLook w:val="04A0" w:firstRow="1" w:lastRow="0" w:firstColumn="1" w:lastColumn="0" w:noHBand="0" w:noVBand="1"/>
      </w:tblPr>
      <w:tblGrid>
        <w:gridCol w:w="709"/>
        <w:gridCol w:w="1276"/>
        <w:gridCol w:w="851"/>
        <w:gridCol w:w="992"/>
        <w:gridCol w:w="992"/>
        <w:gridCol w:w="992"/>
        <w:gridCol w:w="851"/>
        <w:gridCol w:w="850"/>
        <w:gridCol w:w="993"/>
        <w:gridCol w:w="1134"/>
        <w:gridCol w:w="992"/>
        <w:gridCol w:w="992"/>
        <w:gridCol w:w="992"/>
        <w:gridCol w:w="1134"/>
        <w:gridCol w:w="851"/>
        <w:gridCol w:w="142"/>
        <w:gridCol w:w="850"/>
        <w:gridCol w:w="851"/>
        <w:gridCol w:w="15094"/>
      </w:tblGrid>
      <w:tr w:rsidR="00D43B47" w:rsidRPr="003911EC" w14:paraId="51BD2A22" w14:textId="77777777" w:rsidTr="003911EC">
        <w:trPr>
          <w:gridAfter w:val="1"/>
          <w:wAfter w:w="15094" w:type="dxa"/>
          <w:trHeight w:val="340"/>
        </w:trPr>
        <w:tc>
          <w:tcPr>
            <w:tcW w:w="16444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92AD6" w14:textId="05615F8B" w:rsidR="00D43B47" w:rsidRPr="003911EC" w:rsidRDefault="00D43B47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 xml:space="preserve">Supplementary Table 3. Partial </w:t>
            </w:r>
            <w:r w:rsidR="0044530E"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correlations</w:t>
            </w: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 xml:space="preserve"> between inflammation and</w:t>
            </w:r>
            <w:r w:rsidR="003911EC"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 xml:space="preserve"> grey matter volume </w:t>
            </w: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in BDII-D</w:t>
            </w:r>
          </w:p>
        </w:tc>
      </w:tr>
      <w:tr w:rsidR="003911EC" w:rsidRPr="003911EC" w14:paraId="063D7A57" w14:textId="77777777" w:rsidTr="003911EC">
        <w:trPr>
          <w:gridAfter w:val="1"/>
          <w:wAfter w:w="15094" w:type="dxa"/>
          <w:trHeight w:val="1020"/>
        </w:trPr>
        <w:tc>
          <w:tcPr>
            <w:tcW w:w="19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10644B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inflammatory</w:t>
            </w: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br/>
              <w:t>cytokines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88850E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Cerebelum_inf_R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0941E2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Mid_Temporal_Pole_L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D56C55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Mid_Temporal_Pole_R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4DE8E4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Mid_Temporal_L</w:t>
            </w:r>
            <w:proofErr w:type="spellEnd"/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290404B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Mid_Frontal_R</w:t>
            </w:r>
            <w:proofErr w:type="spellEnd"/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A34D32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Mid_Frontal_Orb_R</w:t>
            </w:r>
            <w:proofErr w:type="spellEnd"/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795DC6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Inf_Frontal_Orb_R</w:t>
            </w:r>
            <w:proofErr w:type="spellEnd"/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B36508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Inf_Frontal_Tri_R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7DBD6DA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Sup_Frontal_Medial_R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7250C4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Mid_Frontal_L</w:t>
            </w:r>
            <w:proofErr w:type="spellEnd"/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135564B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Inf_Frontal_Orb_L</w:t>
            </w:r>
            <w:proofErr w:type="spellEnd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E04FD7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Inf_Frontal_Oper_L</w:t>
            </w:r>
            <w:proofErr w:type="spellEnd"/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307DBC2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Insula_R</w:t>
            </w:r>
            <w:proofErr w:type="spellEnd"/>
          </w:p>
        </w:tc>
        <w:tc>
          <w:tcPr>
            <w:tcW w:w="99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62A7841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Caudate_R</w:t>
            </w:r>
            <w:proofErr w:type="spellEnd"/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4F8396D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Rectus_L</w:t>
            </w:r>
            <w:proofErr w:type="spellEnd"/>
          </w:p>
        </w:tc>
      </w:tr>
      <w:tr w:rsidR="003911EC" w:rsidRPr="003911EC" w14:paraId="59046060" w14:textId="77777777" w:rsidTr="003911EC">
        <w:trPr>
          <w:gridAfter w:val="1"/>
          <w:wAfter w:w="15094" w:type="dxa"/>
          <w:trHeight w:val="320"/>
        </w:trPr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F8B07B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IL-1β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3B4B6F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rrelation r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6DC5C1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9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EC53B2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F7A9FA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E4CBA9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2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0A0022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57FB2B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EF8E05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CC24D3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519A72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42D568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A5D8C6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1E1167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327265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FF705B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4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32A4029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05</w:t>
            </w:r>
          </w:p>
        </w:tc>
      </w:tr>
      <w:tr w:rsidR="003911EC" w:rsidRPr="003911EC" w14:paraId="64651004" w14:textId="77777777" w:rsidTr="003911EC">
        <w:trPr>
          <w:gridAfter w:val="1"/>
          <w:wAfter w:w="15094" w:type="dxa"/>
          <w:trHeight w:val="1020"/>
        </w:trPr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F236F1" w14:textId="77777777" w:rsidR="00D43B47" w:rsidRPr="003911EC" w:rsidRDefault="00D43B47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27CE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ignificance p-value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br/>
              <w:t>(</w:t>
            </w:r>
            <w:proofErr w:type="spellStart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uncorr</w:t>
            </w:r>
            <w:proofErr w:type="spellEnd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DF94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6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16A2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1D44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7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867A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E3C2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76C8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3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A68C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1906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E770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9CBD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DF83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7E1D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86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F039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8A9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2617A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1</w:t>
            </w:r>
          </w:p>
        </w:tc>
      </w:tr>
      <w:tr w:rsidR="003911EC" w:rsidRPr="003911EC" w14:paraId="6A798305" w14:textId="77777777" w:rsidTr="003911EC">
        <w:trPr>
          <w:gridAfter w:val="1"/>
          <w:wAfter w:w="15094" w:type="dxa"/>
          <w:trHeight w:val="320"/>
        </w:trPr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460D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TNF-α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2F2F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rrelation r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BAA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93F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DE34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4E9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1476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DFB4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0AF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96B9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120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A153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BEED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57EB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6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A6A6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AEE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B3E58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58</w:t>
            </w:r>
          </w:p>
        </w:tc>
      </w:tr>
      <w:tr w:rsidR="003911EC" w:rsidRPr="003911EC" w14:paraId="6ADDC1EA" w14:textId="77777777" w:rsidTr="003911EC">
        <w:trPr>
          <w:gridAfter w:val="1"/>
          <w:wAfter w:w="15094" w:type="dxa"/>
          <w:trHeight w:val="740"/>
        </w:trPr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A4573E" w14:textId="77777777" w:rsidR="00D43B47" w:rsidRPr="003911EC" w:rsidRDefault="00D43B47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3CC1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ignificance p-value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br/>
              <w:t>(</w:t>
            </w:r>
            <w:proofErr w:type="spellStart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uncorr</w:t>
            </w:r>
            <w:proofErr w:type="spellEnd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9CE7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2C74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4E2E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0F95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AD83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E29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5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567F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22F8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6C5E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32A0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012C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E2E9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43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5B2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C50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EBAB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86</w:t>
            </w:r>
          </w:p>
        </w:tc>
      </w:tr>
      <w:tr w:rsidR="003911EC" w:rsidRPr="003911EC" w14:paraId="756BA5B5" w14:textId="77777777" w:rsidTr="003911EC">
        <w:trPr>
          <w:gridAfter w:val="1"/>
          <w:wAfter w:w="15094" w:type="dxa"/>
          <w:trHeight w:val="320"/>
        </w:trPr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51A2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IL-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420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rrelation r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B87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5C63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19C1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317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B850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B5A9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2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F7F9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AB6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9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4699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3153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2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305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F3D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B331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46F0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64E9D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02</w:t>
            </w:r>
          </w:p>
        </w:tc>
      </w:tr>
      <w:tr w:rsidR="003911EC" w:rsidRPr="003911EC" w14:paraId="500F17C5" w14:textId="77777777" w:rsidTr="003911EC">
        <w:trPr>
          <w:gridAfter w:val="1"/>
          <w:wAfter w:w="15094" w:type="dxa"/>
          <w:trHeight w:val="1020"/>
        </w:trPr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C11168" w14:textId="77777777" w:rsidR="00D43B47" w:rsidRPr="003911EC" w:rsidRDefault="00D43B47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597F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ignificance p-value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br/>
              <w:t>(</w:t>
            </w:r>
            <w:proofErr w:type="spellStart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uncorr</w:t>
            </w:r>
            <w:proofErr w:type="spellEnd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4197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1437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7162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7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FCA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9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0841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7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7DA1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3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5A01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C153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681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7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0937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6320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9B1F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29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D743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0959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9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75E0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8</w:t>
            </w:r>
          </w:p>
        </w:tc>
      </w:tr>
      <w:tr w:rsidR="003911EC" w:rsidRPr="003911EC" w14:paraId="010DCFD0" w14:textId="77777777" w:rsidTr="003911EC">
        <w:trPr>
          <w:gridAfter w:val="1"/>
          <w:wAfter w:w="15094" w:type="dxa"/>
          <w:trHeight w:val="320"/>
        </w:trPr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C99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CRP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7F3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rrelation r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A86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B98B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F674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9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9AF6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A435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C99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3FBD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AB0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B9E7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AEA3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7EF4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A86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01D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851D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6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803F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62</w:t>
            </w:r>
          </w:p>
        </w:tc>
      </w:tr>
      <w:tr w:rsidR="003911EC" w:rsidRPr="003911EC" w14:paraId="67357DEE" w14:textId="77777777" w:rsidTr="003911EC">
        <w:trPr>
          <w:gridAfter w:val="1"/>
          <w:wAfter w:w="15094" w:type="dxa"/>
          <w:trHeight w:val="1020"/>
        </w:trPr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EA1C4F" w14:textId="77777777" w:rsidR="00D43B47" w:rsidRPr="003911EC" w:rsidRDefault="00D43B47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CA99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ignificance p-value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br/>
              <w:t>(</w:t>
            </w:r>
            <w:proofErr w:type="spellStart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uncorr</w:t>
            </w:r>
            <w:proofErr w:type="spellEnd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2CF4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58DC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3E9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91A8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B171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9EC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2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6095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0696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4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778D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4B33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B30D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CAC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38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8F4E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4B9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4C5A6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52</w:t>
            </w:r>
          </w:p>
        </w:tc>
      </w:tr>
      <w:tr w:rsidR="003911EC" w:rsidRPr="003911EC" w14:paraId="0E88E343" w14:textId="77777777" w:rsidTr="003911EC">
        <w:trPr>
          <w:gridAfter w:val="1"/>
          <w:wAfter w:w="15094" w:type="dxa"/>
          <w:trHeight w:val="320"/>
        </w:trPr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D031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WB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CEF0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rrelation r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A158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2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311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0D5F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3F1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C31B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BF85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310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599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E33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735C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F99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53A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46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8E4D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EF3C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9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0AE89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55</w:t>
            </w:r>
          </w:p>
        </w:tc>
      </w:tr>
      <w:tr w:rsidR="003911EC" w:rsidRPr="003911EC" w14:paraId="07DC1E30" w14:textId="77777777" w:rsidTr="003911EC">
        <w:trPr>
          <w:gridAfter w:val="1"/>
          <w:wAfter w:w="15094" w:type="dxa"/>
          <w:trHeight w:val="1020"/>
        </w:trPr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8339FD" w14:textId="77777777" w:rsidR="00D43B47" w:rsidRPr="003911EC" w:rsidRDefault="00D43B47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545EA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ignificance p-value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br/>
              <w:t>(</w:t>
            </w:r>
            <w:proofErr w:type="spellStart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uncorr</w:t>
            </w:r>
            <w:proofErr w:type="spellEnd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0DC6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529A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3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C90C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5F0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CB5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5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99D3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3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243E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4538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554F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A137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8FCB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EAF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BF4D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BEAE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EF50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62</w:t>
            </w:r>
          </w:p>
        </w:tc>
      </w:tr>
      <w:tr w:rsidR="003911EC" w:rsidRPr="003911EC" w14:paraId="5B4D71D9" w14:textId="77777777" w:rsidTr="003911EC">
        <w:trPr>
          <w:gridAfter w:val="1"/>
          <w:wAfter w:w="15094" w:type="dxa"/>
          <w:trHeight w:val="320"/>
        </w:trPr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ED3E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NTL</w:t>
            </w: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br/>
              <w:t>ratio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4352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rrelation r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437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19A9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F1E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36E4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B5BD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EEEB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7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9CC3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CF22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2087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BE90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811B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CF86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34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FCC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B401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5F46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3</w:t>
            </w:r>
          </w:p>
        </w:tc>
      </w:tr>
      <w:tr w:rsidR="003911EC" w:rsidRPr="003911EC" w14:paraId="38A4D452" w14:textId="77777777" w:rsidTr="003911EC">
        <w:trPr>
          <w:gridAfter w:val="1"/>
          <w:wAfter w:w="15094" w:type="dxa"/>
          <w:trHeight w:val="1020"/>
        </w:trPr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1583A6" w14:textId="77777777" w:rsidR="00D43B47" w:rsidRPr="003911EC" w:rsidRDefault="00D43B47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84DC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ignificance p-value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br/>
              <w:t>(</w:t>
            </w:r>
            <w:proofErr w:type="spellStart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uncorr</w:t>
            </w:r>
            <w:proofErr w:type="spellEnd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C6FE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EF6D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A03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E954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27D7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3DE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FF0000"/>
                <w:sz w:val="20"/>
                <w:szCs w:val="20"/>
              </w:rPr>
              <w:t>0.03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7DAE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59FC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FFA5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40CB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716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1100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8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FD30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67A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6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C5218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19</w:t>
            </w:r>
          </w:p>
        </w:tc>
      </w:tr>
      <w:tr w:rsidR="003911EC" w:rsidRPr="003911EC" w14:paraId="504CBAED" w14:textId="77777777" w:rsidTr="003911EC">
        <w:trPr>
          <w:gridAfter w:val="1"/>
          <w:wAfter w:w="15094" w:type="dxa"/>
          <w:trHeight w:val="320"/>
        </w:trPr>
        <w:tc>
          <w:tcPr>
            <w:tcW w:w="70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722D2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MTL</w:t>
            </w: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br/>
              <w:t>ratio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D39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rrelation r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1233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FF8B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6B17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383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3224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682C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12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545E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838F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F1BF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060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1544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BB6F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67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BC8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6E7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B6FE7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3911EC" w:rsidRPr="003911EC" w14:paraId="3E9EA427" w14:textId="77777777" w:rsidTr="003911EC">
        <w:trPr>
          <w:gridAfter w:val="1"/>
          <w:wAfter w:w="15094" w:type="dxa"/>
          <w:trHeight w:val="1020"/>
        </w:trPr>
        <w:tc>
          <w:tcPr>
            <w:tcW w:w="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ABE992" w14:textId="77777777" w:rsidR="00D43B47" w:rsidRPr="003911EC" w:rsidRDefault="00D43B47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C46D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ignificance p-value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br/>
              <w:t>(</w:t>
            </w:r>
            <w:proofErr w:type="spellStart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uncorr</w:t>
            </w:r>
            <w:proofErr w:type="spellEnd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6F79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CA0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9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3F4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1F2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A98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181A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3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6DD8C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E1874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F6C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3111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2B9E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2AF0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22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09C4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7D3E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9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9917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723</w:t>
            </w:r>
          </w:p>
        </w:tc>
      </w:tr>
      <w:tr w:rsidR="003911EC" w:rsidRPr="003911EC" w14:paraId="1758E064" w14:textId="77777777" w:rsidTr="003911EC">
        <w:trPr>
          <w:gridAfter w:val="1"/>
          <w:wAfter w:w="15094" w:type="dxa"/>
          <w:trHeight w:val="320"/>
        </w:trPr>
        <w:tc>
          <w:tcPr>
            <w:tcW w:w="709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70C3F4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PTL</w:t>
            </w: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br/>
              <w:t>ratio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3D80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rrelation r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C449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DF76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88D1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71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AB74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61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5F08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9BE7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DB1E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D0D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9D1A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E11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8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DF8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5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05CB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2B3ED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48D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3802D5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3911EC" w:rsidRPr="003911EC" w14:paraId="1BE1D09B" w14:textId="77777777" w:rsidTr="003911EC">
        <w:trPr>
          <w:gridAfter w:val="1"/>
          <w:wAfter w:w="15094" w:type="dxa"/>
          <w:trHeight w:val="1040"/>
        </w:trPr>
        <w:tc>
          <w:tcPr>
            <w:tcW w:w="709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7A51832" w14:textId="77777777" w:rsidR="00D43B47" w:rsidRPr="003911EC" w:rsidRDefault="00D43B47">
            <w:pPr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9E150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ignificance p-value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br/>
              <w:t>(</w:t>
            </w:r>
            <w:proofErr w:type="spellStart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uncorr</w:t>
            </w:r>
            <w:proofErr w:type="spellEnd"/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995F6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5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EC915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8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0513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9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883B3E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6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57CF7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7AF21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5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F63C96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3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7F2EC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2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32F598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7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048582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82BC65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5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2454F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83</w:t>
            </w: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A9C0A3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68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01E5B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2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A96DB0" w14:textId="77777777" w:rsidR="00D43B47" w:rsidRPr="003911EC" w:rsidRDefault="00D43B47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281</w:t>
            </w:r>
          </w:p>
        </w:tc>
      </w:tr>
      <w:tr w:rsidR="00D43B47" w:rsidRPr="003911EC" w14:paraId="1A3EF74B" w14:textId="77777777" w:rsidTr="003911EC">
        <w:trPr>
          <w:gridAfter w:val="1"/>
          <w:wAfter w:w="15094" w:type="dxa"/>
          <w:trHeight w:val="311"/>
        </w:trPr>
        <w:tc>
          <w:tcPr>
            <w:tcW w:w="16444" w:type="dxa"/>
            <w:gridSpan w:val="1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0C91B7" w14:textId="389DE9A3" w:rsidR="00D43B47" w:rsidRPr="003911EC" w:rsidRDefault="00D43B47">
            <w:pP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3911EC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Abbreviations: BDII-D-bipolar II depression; IL-interleukin; CRP-C-reactive protein; WBC-white blood cells; TNF-Tumor necrosis factor; NTL-Neutrophil-to-Lymphocyte; MTL-Monocyte-to-Lymphocyte; PTL-Platelet-to-Lymphocyte.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br/>
              <w:t xml:space="preserve">The correlations between inflammation and grey matter volume were </w:t>
            </w:r>
            <w:r w:rsidR="0044530E"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ntrolled</w:t>
            </w:r>
            <w:r w:rsidRPr="003911EC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 TIV &amp; education &amp; gender &amp; age &amp; medication</w:t>
            </w:r>
          </w:p>
        </w:tc>
      </w:tr>
      <w:tr w:rsidR="00D43B47" w:rsidRPr="00D43B47" w14:paraId="1AE2A71A" w14:textId="77777777" w:rsidTr="003911EC">
        <w:trPr>
          <w:trHeight w:val="300"/>
        </w:trPr>
        <w:tc>
          <w:tcPr>
            <w:tcW w:w="16444" w:type="dxa"/>
            <w:gridSpan w:val="1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A1BB9A" w14:textId="77777777" w:rsidR="00D43B47" w:rsidRPr="00D43B47" w:rsidRDefault="00D43B47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70E76" w14:textId="77777777" w:rsidR="00D43B47" w:rsidRPr="00D43B47" w:rsidRDefault="00D43B47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35F78334" w14:textId="77777777" w:rsidR="006125D7" w:rsidRPr="00CC5DBE" w:rsidRDefault="006125D7" w:rsidP="00CC5DBE">
      <w:pPr>
        <w:ind w:rightChars="1327" w:right="3185"/>
        <w:rPr>
          <w:sz w:val="18"/>
          <w:szCs w:val="18"/>
        </w:rPr>
      </w:pPr>
    </w:p>
    <w:sectPr w:rsidR="006125D7" w:rsidRPr="00CC5DBE" w:rsidSect="00CC5DBE">
      <w:pgSz w:w="16838" w:h="11906" w:orient="landscape"/>
      <w:pgMar w:top="1800" w:right="1440" w:bottom="1800" w:left="1440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9F9DC" w14:textId="77777777" w:rsidR="00793C9B" w:rsidRDefault="00793C9B" w:rsidP="0044530E">
      <w:r>
        <w:separator/>
      </w:r>
    </w:p>
  </w:endnote>
  <w:endnote w:type="continuationSeparator" w:id="0">
    <w:p w14:paraId="79F7A50E" w14:textId="77777777" w:rsidR="00793C9B" w:rsidRDefault="00793C9B" w:rsidP="00445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54DCD" w14:textId="77777777" w:rsidR="00793C9B" w:rsidRDefault="00793C9B" w:rsidP="0044530E">
      <w:r>
        <w:separator/>
      </w:r>
    </w:p>
  </w:footnote>
  <w:footnote w:type="continuationSeparator" w:id="0">
    <w:p w14:paraId="326EDFE6" w14:textId="77777777" w:rsidR="00793C9B" w:rsidRDefault="00793C9B" w:rsidP="004453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gASxmaGhubGFgYWlko6SsGpxcWZ+XkgBUa1ABkdYZAsAAAA"/>
  </w:docVars>
  <w:rsids>
    <w:rsidRoot w:val="00CC5DBE"/>
    <w:rsid w:val="003911EC"/>
    <w:rsid w:val="0044530E"/>
    <w:rsid w:val="006125D7"/>
    <w:rsid w:val="00636446"/>
    <w:rsid w:val="00793C9B"/>
    <w:rsid w:val="008C5001"/>
    <w:rsid w:val="00AA36C4"/>
    <w:rsid w:val="00BD2225"/>
    <w:rsid w:val="00CC5DBE"/>
    <w:rsid w:val="00D43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169442"/>
  <w15:chartTrackingRefBased/>
  <w15:docId w15:val="{8580288F-ADA9-5045-87C9-22EA1D34B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宋体" w:eastAsia="宋体" w:hAnsi="宋体" w:cs="宋体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954F72"/>
      <w:u w:val="single"/>
    </w:rPr>
  </w:style>
  <w:style w:type="paragraph" w:customStyle="1" w:styleId="msonormal0">
    <w:name w:val="msonormal"/>
    <w:basedOn w:val="a"/>
    <w:pPr>
      <w:spacing w:before="100" w:beforeAutospacing="1" w:after="100" w:afterAutospacing="1"/>
    </w:pPr>
  </w:style>
  <w:style w:type="paragraph" w:customStyle="1" w:styleId="font5">
    <w:name w:val="font5"/>
    <w:basedOn w:val="a"/>
    <w:pPr>
      <w:spacing w:before="100" w:beforeAutospacing="1" w:after="100" w:afterAutospacing="1"/>
    </w:pPr>
    <w:rPr>
      <w:rFonts w:ascii="等线" w:eastAsia="等线" w:hAnsi="等线"/>
      <w:sz w:val="18"/>
      <w:szCs w:val="18"/>
    </w:rPr>
  </w:style>
  <w:style w:type="paragraph" w:customStyle="1" w:styleId="font6">
    <w:name w:val="font6"/>
    <w:basedOn w:val="a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customStyle="1" w:styleId="font7">
    <w:name w:val="font7"/>
    <w:basedOn w:val="a"/>
    <w:pPr>
      <w:spacing w:before="100" w:beforeAutospacing="1" w:after="100" w:afterAutospacing="1"/>
    </w:pPr>
    <w:rPr>
      <w:rFonts w:ascii="Times New Roman" w:hAnsi="Times New Roman" w:cs="Times New Roman"/>
      <w:b/>
      <w:bCs/>
      <w:color w:val="000000"/>
    </w:rPr>
  </w:style>
  <w:style w:type="paragraph" w:customStyle="1" w:styleId="NormalSheet7">
    <w:name w:val="Normal_Sheet7"/>
    <w:basedOn w:val="a"/>
    <w:pPr>
      <w:spacing w:before="100" w:beforeAutospacing="1" w:after="100" w:afterAutospacing="1"/>
      <w:textAlignment w:val="bottom"/>
    </w:pPr>
    <w:rPr>
      <w:rFonts w:ascii="Arial" w:hAnsi="Arial" w:cs="Arial"/>
      <w:sz w:val="20"/>
      <w:szCs w:val="20"/>
    </w:rPr>
  </w:style>
  <w:style w:type="paragraph" w:customStyle="1" w:styleId="a5">
    <w:name w:val="常规"/>
    <w:basedOn w:val="a"/>
    <w:pPr>
      <w:spacing w:before="100" w:beforeAutospacing="1" w:after="100" w:afterAutospacing="1"/>
      <w:textAlignment w:val="bottom"/>
    </w:pPr>
    <w:rPr>
      <w:rFonts w:ascii="等线" w:eastAsia="等线" w:hAnsi="等线"/>
      <w:color w:val="000000"/>
      <w:sz w:val="22"/>
      <w:szCs w:val="22"/>
    </w:rPr>
  </w:style>
  <w:style w:type="table" w:customStyle="1" w:styleId="NormalSheet71">
    <w:name w:val="Normal_Sheet71"/>
    <w:basedOn w:val="a1"/>
    <w:pPr>
      <w:spacing w:before="100" w:beforeAutospacing="1" w:after="100" w:afterAutospacing="1"/>
    </w:pPr>
    <w:rPr>
      <w:rFonts w:ascii="Arial" w:hAnsi="Arial" w:cs="Arial"/>
    </w:rPr>
    <w:tblPr>
      <w:tblInd w:w="0" w:type="nil"/>
      <w:tblCellMar>
        <w:left w:w="0" w:type="dxa"/>
        <w:right w:w="0" w:type="dxa"/>
      </w:tblCellMar>
    </w:tblPr>
    <w:tcPr>
      <w:noWrap/>
      <w:vAlign w:val="both"/>
    </w:tcPr>
  </w:style>
  <w:style w:type="table" w:customStyle="1" w:styleId="1">
    <w:name w:val="常规1"/>
    <w:basedOn w:val="a1"/>
    <w:pPr>
      <w:spacing w:before="100" w:beforeAutospacing="1" w:after="100" w:afterAutospacing="1"/>
    </w:pPr>
    <w:rPr>
      <w:rFonts w:ascii="等线" w:eastAsia="等线" w:hAnsi="等线"/>
      <w:color w:val="000000"/>
      <w:sz w:val="22"/>
      <w:szCs w:val="22"/>
    </w:rPr>
    <w:tblPr>
      <w:tblInd w:w="0" w:type="nil"/>
      <w:tblCellMar>
        <w:left w:w="0" w:type="dxa"/>
        <w:right w:w="0" w:type="dxa"/>
      </w:tblCellMar>
    </w:tblPr>
    <w:tcPr>
      <w:noWrap/>
      <w:vAlign w:val="both"/>
    </w:tcPr>
  </w:style>
  <w:style w:type="paragraph" w:customStyle="1" w:styleId="style0">
    <w:name w:val="style0"/>
    <w:basedOn w:val="a"/>
    <w:pPr>
      <w:spacing w:before="100" w:beforeAutospacing="1" w:after="100" w:afterAutospacing="1"/>
    </w:pPr>
  </w:style>
  <w:style w:type="paragraph" w:customStyle="1" w:styleId="xl86">
    <w:name w:val="xl86"/>
    <w:basedOn w:val="style0"/>
    <w:pPr>
      <w:pBdr>
        <w:top w:val="single" w:sz="8" w:space="0" w:color="auto"/>
        <w:bottom w:val="single" w:sz="4" w:space="0" w:color="auto"/>
      </w:pBdr>
      <w:jc w:val="center"/>
      <w:textAlignment w:val="center"/>
    </w:pPr>
  </w:style>
  <w:style w:type="paragraph" w:customStyle="1" w:styleId="xl85">
    <w:name w:val="xl85"/>
    <w:basedOn w:val="style0"/>
    <w:pPr>
      <w:pBdr>
        <w:top w:val="single" w:sz="8" w:space="0" w:color="auto"/>
        <w:bottom w:val="single" w:sz="4" w:space="0" w:color="auto"/>
      </w:pBdr>
      <w:jc w:val="center"/>
      <w:textAlignment w:val="center"/>
    </w:pPr>
    <w:rPr>
      <w:rFonts w:ascii="Times New Roman" w:hAnsi="Times New Roman" w:cs="Times New Roman"/>
      <w:b/>
      <w:bCs/>
    </w:rPr>
  </w:style>
  <w:style w:type="paragraph" w:customStyle="1" w:styleId="xl84">
    <w:name w:val="xl84"/>
    <w:basedOn w:val="style0"/>
    <w:pPr>
      <w:textAlignment w:val="center"/>
    </w:pPr>
    <w:rPr>
      <w:rFonts w:ascii="Times New Roman" w:hAnsi="Times New Roman" w:cs="Times New Roman"/>
      <w:b/>
      <w:bCs/>
    </w:rPr>
  </w:style>
  <w:style w:type="paragraph" w:customStyle="1" w:styleId="xl79">
    <w:name w:val="xl79"/>
    <w:basedOn w:val="style0"/>
    <w:pPr>
      <w:pBdr>
        <w:bottom w:val="single" w:sz="8" w:space="0" w:color="auto"/>
      </w:pBdr>
      <w:jc w:val="center"/>
      <w:textAlignment w:val="center"/>
    </w:pPr>
    <w:rPr>
      <w:rFonts w:ascii="Times New Roman" w:hAnsi="Times New Roman" w:cs="Times New Roman"/>
    </w:rPr>
  </w:style>
  <w:style w:type="paragraph" w:customStyle="1" w:styleId="xl78">
    <w:name w:val="xl78"/>
    <w:basedOn w:val="style0"/>
    <w:pPr>
      <w:pBdr>
        <w:bottom w:val="single" w:sz="8" w:space="0" w:color="auto"/>
      </w:pBdr>
      <w:jc w:val="center"/>
      <w:textAlignment w:val="center"/>
    </w:pPr>
  </w:style>
  <w:style w:type="paragraph" w:customStyle="1" w:styleId="xl77">
    <w:name w:val="xl77"/>
    <w:basedOn w:val="style0"/>
    <w:pPr>
      <w:jc w:val="center"/>
      <w:textAlignment w:val="center"/>
    </w:pPr>
    <w:rPr>
      <w:rFonts w:ascii="Times New Roman" w:hAnsi="Times New Roman" w:cs="Times New Roman"/>
      <w:b/>
      <w:bCs/>
    </w:rPr>
  </w:style>
  <w:style w:type="paragraph" w:customStyle="1" w:styleId="xl76">
    <w:name w:val="xl76"/>
    <w:basedOn w:val="style0"/>
    <w:pPr>
      <w:textAlignment w:val="center"/>
    </w:pPr>
  </w:style>
  <w:style w:type="paragraph" w:customStyle="1" w:styleId="xl75">
    <w:name w:val="xl75"/>
    <w:basedOn w:val="style0"/>
    <w:pPr>
      <w:textAlignment w:val="center"/>
    </w:pPr>
    <w:rPr>
      <w:rFonts w:ascii="Times New Roman" w:hAnsi="Times New Roman" w:cs="Times New Roman"/>
    </w:rPr>
  </w:style>
  <w:style w:type="paragraph" w:customStyle="1" w:styleId="xl74">
    <w:name w:val="xl74"/>
    <w:basedOn w:val="style0"/>
    <w:pPr>
      <w:jc w:val="center"/>
      <w:textAlignment w:val="center"/>
    </w:pPr>
    <w:rPr>
      <w:rFonts w:ascii="Times New Roman" w:hAnsi="Times New Roman" w:cs="Times New Roman"/>
      <w:b/>
      <w:bCs/>
      <w:color w:val="FF0000"/>
    </w:rPr>
  </w:style>
  <w:style w:type="paragraph" w:customStyle="1" w:styleId="xl73">
    <w:name w:val="xl73"/>
    <w:basedOn w:val="style0"/>
    <w:pPr>
      <w:jc w:val="center"/>
      <w:textAlignment w:val="center"/>
    </w:pPr>
    <w:rPr>
      <w:rFonts w:ascii="Times New Roman" w:hAnsi="Times New Roman" w:cs="Times New Roman"/>
      <w:color w:val="010205"/>
    </w:rPr>
  </w:style>
  <w:style w:type="paragraph" w:customStyle="1" w:styleId="xl72">
    <w:name w:val="xl72"/>
    <w:basedOn w:val="style0"/>
    <w:pPr>
      <w:jc w:val="center"/>
      <w:textAlignment w:val="center"/>
    </w:pPr>
    <w:rPr>
      <w:rFonts w:ascii="Times New Roman" w:hAnsi="Times New Roman" w:cs="Times New Roman"/>
    </w:rPr>
  </w:style>
  <w:style w:type="paragraph" w:customStyle="1" w:styleId="xl71">
    <w:name w:val="xl71"/>
    <w:basedOn w:val="style0"/>
    <w:pPr>
      <w:jc w:val="center"/>
      <w:textAlignment w:val="center"/>
    </w:pPr>
  </w:style>
  <w:style w:type="paragraph" w:customStyle="1" w:styleId="xl68">
    <w:name w:val="xl68"/>
    <w:basedOn w:val="style0"/>
    <w:rPr>
      <w:rFonts w:ascii="Times New Roman" w:hAnsi="Times New Roman" w:cs="Times New Roman"/>
    </w:rPr>
  </w:style>
  <w:style w:type="paragraph" w:customStyle="1" w:styleId="xl67">
    <w:name w:val="xl67"/>
    <w:basedOn w:val="style0"/>
    <w:rPr>
      <w:rFonts w:ascii="Times New Roman" w:hAnsi="Times New Roman" w:cs="Times New Roman"/>
      <w:color w:val="010205"/>
    </w:rPr>
  </w:style>
  <w:style w:type="paragraph" w:customStyle="1" w:styleId="xl66">
    <w:name w:val="xl66"/>
    <w:basedOn w:val="style0"/>
    <w:pPr>
      <w:textAlignment w:val="center"/>
    </w:pPr>
    <w:rPr>
      <w:b/>
      <w:bCs/>
    </w:rPr>
  </w:style>
  <w:style w:type="paragraph" w:customStyle="1" w:styleId="style107">
    <w:name w:val="style107"/>
    <w:basedOn w:val="a"/>
    <w:pPr>
      <w:spacing w:before="100" w:beforeAutospacing="1" w:after="100" w:afterAutospacing="1"/>
    </w:pPr>
  </w:style>
  <w:style w:type="paragraph" w:customStyle="1" w:styleId="xl83">
    <w:name w:val="xl83"/>
    <w:basedOn w:val="style107"/>
    <w:pPr>
      <w:pBdr>
        <w:top w:val="single" w:sz="8" w:space="0" w:color="auto"/>
        <w:bottom w:val="single" w:sz="4" w:space="0" w:color="auto"/>
      </w:pBdr>
      <w:shd w:val="clear" w:color="000000" w:fill="F4B084"/>
      <w:jc w:val="center"/>
      <w:textAlignment w:val="center"/>
    </w:pPr>
    <w:rPr>
      <w:rFonts w:ascii="Times New Roman" w:hAnsi="Times New Roman" w:cs="Times New Roman"/>
      <w:b/>
      <w:bCs/>
      <w:color w:val="000000"/>
    </w:rPr>
  </w:style>
  <w:style w:type="paragraph" w:customStyle="1" w:styleId="xl82">
    <w:name w:val="xl82"/>
    <w:basedOn w:val="style107"/>
    <w:pPr>
      <w:pBdr>
        <w:top w:val="single" w:sz="8" w:space="0" w:color="auto"/>
        <w:bottom w:val="single" w:sz="4" w:space="0" w:color="auto"/>
      </w:pBdr>
      <w:shd w:val="clear" w:color="000000" w:fill="9BC2E6"/>
      <w:jc w:val="center"/>
      <w:textAlignment w:val="center"/>
    </w:pPr>
    <w:rPr>
      <w:rFonts w:ascii="Times New Roman" w:hAnsi="Times New Roman" w:cs="Times New Roman"/>
      <w:b/>
      <w:bCs/>
      <w:color w:val="000000"/>
    </w:rPr>
  </w:style>
  <w:style w:type="paragraph" w:customStyle="1" w:styleId="xl81">
    <w:name w:val="xl81"/>
    <w:basedOn w:val="style107"/>
    <w:pPr>
      <w:pBdr>
        <w:bottom w:val="single" w:sz="8" w:space="0" w:color="auto"/>
      </w:pBdr>
      <w:jc w:val="center"/>
      <w:textAlignment w:val="center"/>
    </w:pPr>
    <w:rPr>
      <w:rFonts w:ascii="Times New Roman" w:hAnsi="Times New Roman" w:cs="Times New Roman"/>
    </w:rPr>
  </w:style>
  <w:style w:type="paragraph" w:customStyle="1" w:styleId="xl80">
    <w:name w:val="xl80"/>
    <w:basedOn w:val="style107"/>
    <w:pPr>
      <w:pBdr>
        <w:bottom w:val="single" w:sz="8" w:space="0" w:color="auto"/>
      </w:pBdr>
      <w:jc w:val="center"/>
      <w:textAlignment w:val="center"/>
    </w:pPr>
    <w:rPr>
      <w:rFonts w:ascii="Times New Roman" w:hAnsi="Times New Roman" w:cs="Times New Roman"/>
      <w:color w:val="000000"/>
    </w:rPr>
  </w:style>
  <w:style w:type="paragraph" w:customStyle="1" w:styleId="xl70">
    <w:name w:val="xl70"/>
    <w:basedOn w:val="style107"/>
    <w:pPr>
      <w:jc w:val="center"/>
      <w:textAlignment w:val="center"/>
    </w:pPr>
    <w:rPr>
      <w:rFonts w:ascii="Times New Roman" w:hAnsi="Times New Roman" w:cs="Times New Roman"/>
      <w:color w:val="000000"/>
    </w:rPr>
  </w:style>
  <w:style w:type="paragraph" w:customStyle="1" w:styleId="xl69">
    <w:name w:val="xl69"/>
    <w:basedOn w:val="style107"/>
    <w:pPr>
      <w:jc w:val="center"/>
    </w:pPr>
    <w:rPr>
      <w:rFonts w:ascii="Times New Roman" w:hAnsi="Times New Roman" w:cs="Times New Roman"/>
      <w:color w:val="000000"/>
    </w:rPr>
  </w:style>
  <w:style w:type="paragraph" w:styleId="a6">
    <w:name w:val="header"/>
    <w:basedOn w:val="a"/>
    <w:link w:val="a7"/>
    <w:uiPriority w:val="99"/>
    <w:unhideWhenUsed/>
    <w:rsid w:val="0044530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4530E"/>
    <w:rPr>
      <w:rFonts w:ascii="宋体" w:eastAsia="宋体" w:hAnsi="宋体" w:cs="宋体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4530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4530E"/>
    <w:rPr>
      <w:rFonts w:ascii="宋体" w:eastAsia="宋体" w:hAnsi="宋体" w:cs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129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93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Cao</dc:creator>
  <cp:keywords/>
  <dc:description/>
  <cp:lastModifiedBy>Cao Yuan</cp:lastModifiedBy>
  <cp:revision>4</cp:revision>
  <dcterms:created xsi:type="dcterms:W3CDTF">2023-05-09T15:37:00Z</dcterms:created>
  <dcterms:modified xsi:type="dcterms:W3CDTF">2023-05-09T19:37:00Z</dcterms:modified>
</cp:coreProperties>
</file>